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4B5DF9" w14:textId="77777777" w:rsidR="00660EDC" w:rsidRPr="00556BBC" w:rsidRDefault="00670342" w:rsidP="00902FED">
      <w:pPr>
        <w:ind w:left="0" w:firstLine="0"/>
        <w:rPr>
          <w:b/>
        </w:rPr>
      </w:pPr>
      <w:r w:rsidRPr="00556BBC">
        <w:rPr>
          <w:b/>
        </w:rPr>
        <w:t>What is the competitive advantage for your company and what makes you different from your competitors?</w:t>
      </w:r>
    </w:p>
    <w:p w14:paraId="0E60FF83" w14:textId="77777777" w:rsidR="00D2681C" w:rsidRDefault="00670342" w:rsidP="00556BBC">
      <w:pPr>
        <w:ind w:left="0" w:firstLine="720"/>
      </w:pPr>
      <w:r>
        <w:t>Since its establishment, m</w:t>
      </w:r>
      <w:r w:rsidR="00902FED">
        <w:t>y company strives to roll out the furniture of good quality, compared to the rest</w:t>
      </w:r>
      <w:r>
        <w:t xml:space="preserve"> in the same category</w:t>
      </w:r>
      <w:r w:rsidR="00902FED">
        <w:t>. It emphasizes innovation which is fundamental to secure a larger client market. A</w:t>
      </w:r>
      <w:r w:rsidR="001C4DC4">
        <w:t>dd</w:t>
      </w:r>
      <w:r w:rsidR="00902FED">
        <w:t>itiona</w:t>
      </w:r>
      <w:r w:rsidR="001C4DC4">
        <w:t>l</w:t>
      </w:r>
      <w:r w:rsidR="00902FED">
        <w:t>ly, my company seeks to empower its employees to conduct a thorough job in ensuring that the demands of the market are met. The manufacture of our goods is also conducted on a timely basis, to win the trust of the client.</w:t>
      </w:r>
    </w:p>
    <w:p w14:paraId="3A370734" w14:textId="77777777" w:rsidR="00902FED" w:rsidRDefault="00670342" w:rsidP="00556BBC">
      <w:pPr>
        <w:ind w:left="0" w:firstLine="720"/>
      </w:pPr>
      <w:r>
        <w:t>Furthermore, the company has adopted a good transport system. The advantage of this is that it facilitates efficiency in the movement of goods being delivered to the client after an order has been made. This helps in realizing the vision which is based on the foundation of growth into the future. Notably, the company, through its dedicated staff ensures that what the client ordered is what he/she gets.</w:t>
      </w:r>
    </w:p>
    <w:p w14:paraId="6C1C1BB9" w14:textId="77777777" w:rsidR="00D2681C" w:rsidRPr="00556BBC" w:rsidRDefault="00670342" w:rsidP="00902FED">
      <w:pPr>
        <w:ind w:left="0" w:firstLine="0"/>
        <w:rPr>
          <w:b/>
        </w:rPr>
      </w:pPr>
      <w:r w:rsidRPr="00556BBC">
        <w:rPr>
          <w:b/>
        </w:rPr>
        <w:t xml:space="preserve">Why would </w:t>
      </w:r>
      <w:r w:rsidR="001C4DC4" w:rsidRPr="00556BBC">
        <w:rPr>
          <w:b/>
        </w:rPr>
        <w:t xml:space="preserve">you </w:t>
      </w:r>
      <w:r w:rsidRPr="00556BBC">
        <w:rPr>
          <w:b/>
        </w:rPr>
        <w:t>like to start a partnership with IKEA?</w:t>
      </w:r>
    </w:p>
    <w:p w14:paraId="0D606D24" w14:textId="77777777" w:rsidR="00D2681C" w:rsidRDefault="00556BBC" w:rsidP="00556BBC">
      <w:pPr>
        <w:ind w:left="0" w:firstLine="720"/>
      </w:pPr>
      <w:r>
        <w:t>On behalf of m</w:t>
      </w:r>
      <w:r w:rsidR="00670342">
        <w:t>y company</w:t>
      </w:r>
      <w:r>
        <w:t>, I</w:t>
      </w:r>
      <w:r w:rsidR="00670342">
        <w:t xml:space="preserve"> would like to start a partnership with IKEA since we share the same vision that involves focusing on comfort to homes </w:t>
      </w:r>
      <w:r>
        <w:t xml:space="preserve">across the globe. Since our focal point </w:t>
      </w:r>
      <w:r w:rsidR="00670342">
        <w:t xml:space="preserve">is on quality just like IKEA, I believe that partnership will allow the world to experience some of the best quality furniture that we manufacture. </w:t>
      </w:r>
    </w:p>
    <w:p w14:paraId="4747A4F7" w14:textId="1EA133F4" w:rsidR="00805232" w:rsidRDefault="00670342" w:rsidP="00556BBC">
      <w:pPr>
        <w:ind w:left="0" w:firstLine="720"/>
      </w:pPr>
      <w:r>
        <w:t xml:space="preserve">Likewise, IKEA insists on building relationships which goes hand in hand with part of our vision that suggests establishing a connection between us and the clients. Therefore, our partnership would work effortlessly since we are driven by the same qualities. To add to that, my company comprises energy-driven staff who strive to make a difference in the furniture world. </w:t>
      </w:r>
      <w:r w:rsidR="004D550A">
        <w:t>Therefore,</w:t>
      </w:r>
      <w:r>
        <w:t xml:space="preserve"> I believe that our partnership with IKEA would forge this ideology better since its </w:t>
      </w:r>
      <w:r w:rsidR="001C4DC4">
        <w:lastRenderedPageBreak/>
        <w:t xml:space="preserve">members of staff work under the spirit of togetherness to ensure that they attain the goal of providing furniture at low costs without compromising on quality. </w:t>
      </w:r>
      <w:proofErr w:type="gramStart"/>
      <w:r w:rsidR="001C4DC4">
        <w:t>Thus</w:t>
      </w:r>
      <w:proofErr w:type="gramEnd"/>
      <w:r w:rsidR="001C4DC4">
        <w:t xml:space="preserve"> satisfying the quest of almost everybody being in access of its products and services. </w:t>
      </w:r>
    </w:p>
    <w:p w14:paraId="2952E019" w14:textId="6B6BEB5B" w:rsidR="004D550A" w:rsidRDefault="004D550A" w:rsidP="004D550A">
      <w:pPr>
        <w:ind w:left="0" w:firstLine="0"/>
      </w:pPr>
    </w:p>
    <w:p w14:paraId="2630FED1" w14:textId="40AC5C09" w:rsidR="004D550A" w:rsidRDefault="004D550A" w:rsidP="004D550A">
      <w:pPr>
        <w:ind w:left="0" w:firstLine="0"/>
      </w:pPr>
    </w:p>
    <w:p w14:paraId="2F53A361" w14:textId="36AF9F79" w:rsidR="004D550A" w:rsidRDefault="004D550A" w:rsidP="004D550A">
      <w:pPr>
        <w:ind w:left="0" w:firstLine="0"/>
      </w:pPr>
    </w:p>
    <w:p w14:paraId="0A85B9A1" w14:textId="472F12B4" w:rsidR="004D550A" w:rsidRDefault="004D550A" w:rsidP="004D550A">
      <w:pPr>
        <w:ind w:left="0" w:firstLine="0"/>
      </w:pPr>
    </w:p>
    <w:p w14:paraId="73ED6C96" w14:textId="766BB797" w:rsidR="004D550A" w:rsidRDefault="004D550A" w:rsidP="004D550A">
      <w:pPr>
        <w:ind w:left="0" w:firstLine="0"/>
      </w:pPr>
    </w:p>
    <w:p w14:paraId="1D6F1ADD" w14:textId="4A663F44" w:rsidR="004D550A" w:rsidRDefault="004D550A" w:rsidP="004D550A">
      <w:pPr>
        <w:ind w:left="0" w:firstLine="0"/>
      </w:pPr>
    </w:p>
    <w:p w14:paraId="4F95E945" w14:textId="4522E68A" w:rsidR="004D550A" w:rsidRDefault="004D550A" w:rsidP="004D550A">
      <w:pPr>
        <w:ind w:left="0" w:firstLine="0"/>
      </w:pPr>
    </w:p>
    <w:p w14:paraId="66F31A3E" w14:textId="17429BC3" w:rsidR="004D550A" w:rsidRDefault="004D550A" w:rsidP="004D550A">
      <w:pPr>
        <w:ind w:left="0" w:firstLine="0"/>
      </w:pPr>
    </w:p>
    <w:p w14:paraId="715E3625" w14:textId="46500D05" w:rsidR="004D550A" w:rsidRDefault="004D550A" w:rsidP="004D550A">
      <w:pPr>
        <w:ind w:left="0" w:firstLine="0"/>
      </w:pPr>
    </w:p>
    <w:p w14:paraId="08106218" w14:textId="778FEE0F" w:rsidR="004D550A" w:rsidRDefault="004D550A" w:rsidP="004D550A">
      <w:pPr>
        <w:ind w:left="0" w:firstLine="0"/>
      </w:pPr>
    </w:p>
    <w:p w14:paraId="67ACB041" w14:textId="66F2A2B9" w:rsidR="004D550A" w:rsidRDefault="004D550A" w:rsidP="004D550A">
      <w:pPr>
        <w:ind w:left="0" w:firstLine="0"/>
      </w:pPr>
    </w:p>
    <w:p w14:paraId="05598FBE" w14:textId="57EC1B27" w:rsidR="004D550A" w:rsidRDefault="004D550A" w:rsidP="004D550A">
      <w:pPr>
        <w:ind w:left="0" w:firstLine="0"/>
      </w:pPr>
    </w:p>
    <w:p w14:paraId="17DA8AAD" w14:textId="3606CAB7" w:rsidR="004D550A" w:rsidRDefault="004D550A" w:rsidP="004D550A">
      <w:pPr>
        <w:ind w:left="0" w:firstLine="0"/>
      </w:pPr>
    </w:p>
    <w:p w14:paraId="3D9BAD57" w14:textId="1855BACC" w:rsidR="004D550A" w:rsidRDefault="004D550A" w:rsidP="004D550A">
      <w:pPr>
        <w:ind w:left="0" w:firstLine="0"/>
      </w:pPr>
    </w:p>
    <w:p w14:paraId="2BEBF5EF" w14:textId="164692CA" w:rsidR="004D550A" w:rsidRDefault="004D550A" w:rsidP="004D550A">
      <w:pPr>
        <w:ind w:left="0" w:firstLine="0"/>
      </w:pPr>
    </w:p>
    <w:p w14:paraId="29D1629B" w14:textId="60C08BFB" w:rsidR="004D550A" w:rsidRDefault="004D550A" w:rsidP="004D550A">
      <w:pPr>
        <w:ind w:left="0" w:firstLine="0"/>
      </w:pPr>
    </w:p>
    <w:p w14:paraId="55C6F473" w14:textId="58898B34" w:rsidR="004D550A" w:rsidRDefault="004D550A" w:rsidP="004D550A">
      <w:pPr>
        <w:ind w:left="0" w:firstLine="0"/>
        <w:jc w:val="center"/>
      </w:pPr>
      <w:r>
        <w:lastRenderedPageBreak/>
        <w:t>References</w:t>
      </w:r>
    </w:p>
    <w:p w14:paraId="2FAE22AF" w14:textId="1D5ED1A3" w:rsidR="004D550A" w:rsidRDefault="004D550A" w:rsidP="004D550A">
      <w:pPr>
        <w:ind w:left="0" w:firstLine="0"/>
      </w:pPr>
      <w:hyperlink r:id="rId6" w:history="1">
        <w:r w:rsidRPr="00E314A3">
          <w:rPr>
            <w:rStyle w:val="Hyperlink"/>
          </w:rPr>
          <w:t>https://about.ikea.com/en/about-us/ikea-culture-and-values</w:t>
        </w:r>
      </w:hyperlink>
    </w:p>
    <w:p w14:paraId="29E0F359" w14:textId="77777777" w:rsidR="004D550A" w:rsidRDefault="004D550A" w:rsidP="004D550A">
      <w:pPr>
        <w:ind w:left="0" w:firstLine="0"/>
      </w:pPr>
    </w:p>
    <w:sectPr w:rsidR="004D550A">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EB7C8A" w14:textId="77777777" w:rsidR="003215F4" w:rsidRDefault="003215F4" w:rsidP="00F2293D">
      <w:pPr>
        <w:spacing w:after="0" w:line="240" w:lineRule="auto"/>
      </w:pPr>
      <w:r>
        <w:separator/>
      </w:r>
    </w:p>
  </w:endnote>
  <w:endnote w:type="continuationSeparator" w:id="0">
    <w:p w14:paraId="20844D03" w14:textId="77777777" w:rsidR="003215F4" w:rsidRDefault="003215F4" w:rsidP="00F229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C44E3B" w14:textId="77777777" w:rsidR="003215F4" w:rsidRDefault="003215F4" w:rsidP="00F2293D">
      <w:pPr>
        <w:spacing w:after="0" w:line="240" w:lineRule="auto"/>
      </w:pPr>
      <w:r>
        <w:separator/>
      </w:r>
    </w:p>
  </w:footnote>
  <w:footnote w:type="continuationSeparator" w:id="0">
    <w:p w14:paraId="31A81216" w14:textId="77777777" w:rsidR="003215F4" w:rsidRDefault="003215F4" w:rsidP="00F229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92841785"/>
      <w:docPartObj>
        <w:docPartGallery w:val="Page Numbers (Top of Page)"/>
        <w:docPartUnique/>
      </w:docPartObj>
    </w:sdtPr>
    <w:sdtEndPr>
      <w:rPr>
        <w:noProof/>
      </w:rPr>
    </w:sdtEndPr>
    <w:sdtContent>
      <w:p w14:paraId="6EE83E25" w14:textId="67CCAD08" w:rsidR="00F2293D" w:rsidRDefault="004D550A" w:rsidP="00F2293D">
        <w:pPr>
          <w:pStyle w:val="Header"/>
          <w:ind w:left="0" w:firstLine="0"/>
        </w:pPr>
        <w:r>
          <w:t>BUSINESS</w:t>
        </w:r>
        <w:r>
          <w:tab/>
        </w:r>
        <w:r>
          <w:tab/>
        </w:r>
        <w:r w:rsidR="00F2293D">
          <w:fldChar w:fldCharType="begin"/>
        </w:r>
        <w:r w:rsidR="00F2293D">
          <w:instrText xml:space="preserve"> PAGE   \* MERGEFORMAT </w:instrText>
        </w:r>
        <w:r w:rsidR="00F2293D">
          <w:fldChar w:fldCharType="separate"/>
        </w:r>
        <w:r>
          <w:rPr>
            <w:noProof/>
          </w:rPr>
          <w:t>1</w:t>
        </w:r>
        <w:r w:rsidR="00F2293D">
          <w:rPr>
            <w:noProof/>
          </w:rPr>
          <w:fldChar w:fldCharType="end"/>
        </w:r>
      </w:p>
    </w:sdtContent>
  </w:sdt>
  <w:p w14:paraId="5EA4F758" w14:textId="77777777" w:rsidR="00F2293D" w:rsidRDefault="00F2293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1NTEzMrc0NTYyMDZR0lEKTi0uzszPAykwrAUAI/Py3SwAAAA="/>
  </w:docVars>
  <w:rsids>
    <w:rsidRoot w:val="00902FED"/>
    <w:rsid w:val="001C4DC4"/>
    <w:rsid w:val="003215F4"/>
    <w:rsid w:val="004D550A"/>
    <w:rsid w:val="00556BBC"/>
    <w:rsid w:val="00660EDC"/>
    <w:rsid w:val="00670342"/>
    <w:rsid w:val="00805232"/>
    <w:rsid w:val="00902FED"/>
    <w:rsid w:val="00D2681C"/>
    <w:rsid w:val="00F229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CF8EA1"/>
  <w15:chartTrackingRefBased/>
  <w15:docId w15:val="{A4DD5913-2C57-40E1-96EB-5A760F20B2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2"/>
        <w:lang w:val="en-US" w:eastAsia="en-US" w:bidi="ar-SA"/>
      </w:rPr>
    </w:rPrDefault>
    <w:pPrDefault>
      <w:pPr>
        <w:spacing w:after="160" w:line="480" w:lineRule="auto"/>
        <w:ind w:left="1440"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229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2293D"/>
  </w:style>
  <w:style w:type="paragraph" w:styleId="Footer">
    <w:name w:val="footer"/>
    <w:basedOn w:val="Normal"/>
    <w:link w:val="FooterChar"/>
    <w:uiPriority w:val="99"/>
    <w:unhideWhenUsed/>
    <w:rsid w:val="00F229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2293D"/>
  </w:style>
  <w:style w:type="character" w:styleId="Hyperlink">
    <w:name w:val="Hyperlink"/>
    <w:basedOn w:val="DefaultParagraphFont"/>
    <w:uiPriority w:val="99"/>
    <w:unhideWhenUsed/>
    <w:rsid w:val="004D550A"/>
    <w:rPr>
      <w:color w:val="0563C1" w:themeColor="hyperlink"/>
      <w:u w:val="single"/>
    </w:rPr>
  </w:style>
  <w:style w:type="character" w:styleId="UnresolvedMention">
    <w:name w:val="Unresolved Mention"/>
    <w:basedOn w:val="DefaultParagraphFont"/>
    <w:uiPriority w:val="99"/>
    <w:semiHidden/>
    <w:unhideWhenUsed/>
    <w:rsid w:val="004D55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about.ikea.com/en/about-us/ikea-culture-and-values"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331</Words>
  <Characters>188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pha Link Safaris</dc:creator>
  <cp:lastModifiedBy>KIBE</cp:lastModifiedBy>
  <cp:revision>2</cp:revision>
  <dcterms:created xsi:type="dcterms:W3CDTF">2021-06-30T20:08:00Z</dcterms:created>
  <dcterms:modified xsi:type="dcterms:W3CDTF">2021-06-30T20:08:00Z</dcterms:modified>
</cp:coreProperties>
</file>